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0E0692" w14:textId="77777777" w:rsidR="00E4598D" w:rsidRDefault="00E016E4">
      <w:r>
        <w:t>Kable(head(mtcars), digit=1)</w:t>
      </w:r>
    </w:p>
    <w:p w14:paraId="291ECA29" w14:textId="77777777" w:rsidR="00E016E4" w:rsidRDefault="00E016E4"/>
    <w:p w14:paraId="1D3E4670" w14:textId="77777777" w:rsidR="00E016E4" w:rsidRDefault="00E016E4">
      <w:r>
        <w:t>Datatable</w:t>
      </w:r>
    </w:p>
    <w:p w14:paraId="7920EB5C" w14:textId="77777777" w:rsidR="00E016E4" w:rsidRDefault="00E016E4"/>
    <w:p w14:paraId="7EF21CDB" w14:textId="77777777" w:rsidR="00E016E4" w:rsidRDefault="00E016E4"/>
    <w:p w14:paraId="294A0841" w14:textId="77777777" w:rsidR="00E016E4" w:rsidRDefault="00E016E4">
      <w:r>
        <w:t>``` {css, echo=false}</w:t>
      </w:r>
    </w:p>
    <w:p w14:paraId="182B617C" w14:textId="77777777" w:rsidR="00E016E4" w:rsidRDefault="00E016E4">
      <w:r>
        <w:t>Body {</w:t>
      </w:r>
    </w:p>
    <w:p w14:paraId="53478A8B" w14:textId="77777777" w:rsidR="00E016E4" w:rsidRDefault="00E016E4">
      <w:r>
        <w:t>Background-clor:black;</w:t>
      </w:r>
    </w:p>
    <w:p w14:paraId="7A9ACEAF" w14:textId="77777777" w:rsidR="00E016E4" w:rsidRDefault="00E016E4">
      <w:r>
        <w:t>Filter: invert(1);</w:t>
      </w:r>
    </w:p>
    <w:p w14:paraId="1FF807C3" w14:textId="77777777" w:rsidR="00E016E4" w:rsidRDefault="00E016E4">
      <w:r>
        <w:t>}</w:t>
      </w:r>
    </w:p>
    <w:p w14:paraId="094E84CE" w14:textId="77777777" w:rsidR="00E016E4" w:rsidRDefault="00E016E4">
      <w:r>
        <w:t>```</w:t>
      </w:r>
    </w:p>
    <w:p w14:paraId="244998D2" w14:textId="77777777" w:rsidR="00E016E4" w:rsidRDefault="00E016E4"/>
    <w:p w14:paraId="36787CCB" w14:textId="77777777" w:rsidR="00E016E4" w:rsidRDefault="00E016E4"/>
    <w:p w14:paraId="47583CAE" w14:textId="77777777" w:rsidR="00E016E4" w:rsidRDefault="00E016E4">
      <w:r>
        <w:t>handling</w:t>
      </w:r>
    </w:p>
    <w:p w14:paraId="1F1CBD40" w14:textId="77777777" w:rsidR="00E016E4" w:rsidRDefault="00E016E4">
      <w:r>
        <w:t>Output:</w:t>
      </w:r>
    </w:p>
    <w:p w14:paraId="2C94F227" w14:textId="77777777" w:rsidR="00E016E4" w:rsidRDefault="00E016E4"/>
    <w:p w14:paraId="691A9AF5" w14:textId="77777777" w:rsidR="00E016E4" w:rsidRDefault="00E016E4">
      <w:r>
        <w:t>Powerpoint_presentation</w:t>
      </w:r>
    </w:p>
    <w:p w14:paraId="3CB78C36" w14:textId="77777777" w:rsidR="00E0779D" w:rsidRDefault="00E0779D"/>
    <w:p w14:paraId="688AB9F9" w14:textId="77777777" w:rsidR="00E0779D" w:rsidRDefault="00E0779D">
      <w:r>
        <w:t>Isolides_presentation: default</w:t>
      </w:r>
    </w:p>
    <w:p w14:paraId="2D0D74CD" w14:textId="77777777" w:rsidR="00E0779D" w:rsidRDefault="00E0779D"/>
    <w:p w14:paraId="7846B329" w14:textId="77777777" w:rsidR="00E016E4" w:rsidRDefault="00E016E4"/>
    <w:p w14:paraId="4B54322A" w14:textId="32F3FC8F" w:rsidR="00E016E4" w:rsidRDefault="0061265C">
      <w:r>
        <w:t>A simple table</w:t>
      </w:r>
    </w:p>
    <w:p w14:paraId="552CD37D" w14:textId="404B49F3" w:rsidR="0061265C" w:rsidRDefault="0061265C">
      <w:r>
        <w:t>Knitr::kable(tabl, caption = “A simple table”)</w:t>
      </w:r>
    </w:p>
    <w:p w14:paraId="2360D495" w14:textId="37ABE3E2" w:rsidR="0061265C" w:rsidRDefault="0061265C"/>
    <w:p w14:paraId="585227F9" w14:textId="41F89454" w:rsidR="0061265C" w:rsidRDefault="0061265C"/>
    <w:p w14:paraId="785F26CA" w14:textId="1F1ED9DF" w:rsidR="0061265C" w:rsidRDefault="0061265C">
      <w:r>
        <w:t>Beamer_presentation</w:t>
      </w:r>
    </w:p>
    <w:p w14:paraId="7D990877" w14:textId="00CF4963" w:rsidR="0061265C" w:rsidRDefault="0061265C"/>
    <w:p w14:paraId="2B3F0D18" w14:textId="318D1A3E" w:rsidR="0061265C" w:rsidRDefault="0061265C">
      <w:r>
        <w:t>Tufte::tufte_html:</w:t>
      </w:r>
    </w:p>
    <w:p w14:paraId="0D34795E" w14:textId="5F300AA1" w:rsidR="0061265C" w:rsidRDefault="0061265C">
      <w:r>
        <w:t xml:space="preserve"> Tufte_cariant:envisioned</w:t>
      </w:r>
    </w:p>
    <w:p w14:paraId="43DC1FB1" w14:textId="5114A8C4" w:rsidR="0061265C" w:rsidRDefault="0061265C"/>
    <w:p w14:paraId="209B3EB9" w14:textId="2982D9D1" w:rsidR="0061265C" w:rsidRDefault="0061265C"/>
    <w:p w14:paraId="1BEAF7B3" w14:textId="48B5AF87" w:rsidR="0061265C" w:rsidRDefault="0061265C">
      <w:r>
        <w:t>rolldown::scrollama_sidebar:default</w:t>
      </w:r>
    </w:p>
    <w:p w14:paraId="56C0A8FF" w14:textId="7D1B97B2" w:rsidR="0061265C" w:rsidRDefault="0061265C"/>
    <w:p w14:paraId="269776B6" w14:textId="0FBF478F" w:rsidR="0061265C" w:rsidRDefault="0061265C">
      <w:r>
        <w:t>rticles::jss_article:</w:t>
      </w:r>
    </w:p>
    <w:p w14:paraId="3828E24F" w14:textId="02DEF4E3" w:rsidR="0061265C" w:rsidRDefault="0061265C">
      <w:r>
        <w:t>pandoc_args: [-v, documentclass=jss]</w:t>
      </w:r>
    </w:p>
    <w:p w14:paraId="04964F72" w14:textId="3E654B9B" w:rsidR="0061265C" w:rsidRDefault="0061265C"/>
    <w:p w14:paraId="335B3922" w14:textId="77777777" w:rsidR="0061265C" w:rsidRDefault="0061265C"/>
    <w:p w14:paraId="4D56932E" w14:textId="69AACC18" w:rsidR="0061265C" w:rsidRDefault="0061265C">
      <w:r>
        <w:t>bookdown</w:t>
      </w:r>
    </w:p>
    <w:p w14:paraId="4F125A6B" w14:textId="2C231021" w:rsidR="0061265C" w:rsidRDefault="0061265C">
      <w:r>
        <w:t>pagedown</w:t>
      </w:r>
    </w:p>
    <w:p w14:paraId="582E9C0D" w14:textId="2DF73C49" w:rsidR="0081631F" w:rsidRDefault="0081631F"/>
    <w:p w14:paraId="00D07A44" w14:textId="10D4348F" w:rsidR="0081631F" w:rsidRDefault="0081631F">
      <w:r>
        <w:t xml:space="preserve">rename column name </w:t>
      </w:r>
    </w:p>
    <w:p w14:paraId="0AC90DB0" w14:textId="77777777" w:rsidR="0081631F" w:rsidRDefault="0081631F"/>
    <w:p w14:paraId="3EDCA6EE" w14:textId="77777777" w:rsidR="0081631F" w:rsidRDefault="0081631F"/>
    <w:p w14:paraId="37F10966" w14:textId="31FCD1ED" w:rsidR="0081631F" w:rsidRDefault="0081631F">
      <w:r>
        <w:t>dplyr package</w:t>
      </w:r>
    </w:p>
    <w:p w14:paraId="4B0E464A" w14:textId="7DAB72E0" w:rsidR="0081631F" w:rsidRDefault="0081631F"/>
    <w:p w14:paraId="00112050" w14:textId="77777777" w:rsidR="0081631F" w:rsidRDefault="0081631F" w:rsidP="0081631F">
      <w:r>
        <w:t>rename(.data, ...)</w:t>
      </w:r>
    </w:p>
    <w:p w14:paraId="2C11593B" w14:textId="77777777" w:rsidR="0081631F" w:rsidRDefault="0081631F" w:rsidP="0081631F"/>
    <w:p w14:paraId="3562EE17" w14:textId="309900CE" w:rsidR="0081631F" w:rsidRDefault="0081631F" w:rsidP="0081631F">
      <w:r>
        <w:t>rename_with(.data, .fn, .cols = everything(), ...)</w:t>
      </w:r>
    </w:p>
    <w:p w14:paraId="7A9D4A9F" w14:textId="77777777" w:rsidR="0081631F" w:rsidRDefault="0081631F"/>
    <w:p w14:paraId="5E04A7B4" w14:textId="77777777" w:rsidR="0081631F" w:rsidRPr="0081631F" w:rsidRDefault="0081631F" w:rsidP="0081631F">
      <w:pPr>
        <w:shd w:val="clear" w:color="auto" w:fill="F1F3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var(--bs-font-monospace)" w:hAnsi="var(--bs-font-monospace)" w:cs="Courier New"/>
          <w:color w:val="172431"/>
          <w:sz w:val="19"/>
          <w:szCs w:val="19"/>
          <w:lang w:eastAsia="ko-KR"/>
        </w:rPr>
      </w:pPr>
      <w:r w:rsidRPr="0081631F">
        <w:rPr>
          <w:rFonts w:ascii="var(--bs-font-monospace)" w:hAnsi="var(--bs-font-monospace)" w:cs="Courier New"/>
          <w:color w:val="4758AB"/>
          <w:bdr w:val="none" w:sz="0" w:space="0" w:color="auto" w:frame="1"/>
          <w:lang w:eastAsia="ko-KR"/>
        </w:rPr>
        <w:t>rename</w:t>
      </w:r>
      <w:r w:rsidRPr="0081631F">
        <w:rPr>
          <w:rFonts w:ascii="var(--bs-font-monospace)" w:hAnsi="var(--bs-font-monospace)" w:cs="Courier New"/>
          <w:color w:val="5E5E5E"/>
          <w:bdr w:val="none" w:sz="0" w:space="0" w:color="auto" w:frame="1"/>
          <w:lang w:eastAsia="ko-KR"/>
        </w:rPr>
        <w:t>(</w:t>
      </w:r>
      <w:r w:rsidRPr="0081631F">
        <w:rPr>
          <w:rFonts w:ascii="var(--bs-font-monospace)" w:hAnsi="var(--bs-font-monospace)" w:cs="Courier New"/>
          <w:color w:val="111111"/>
          <w:bdr w:val="none" w:sz="0" w:space="0" w:color="auto" w:frame="1"/>
          <w:lang w:eastAsia="ko-KR"/>
        </w:rPr>
        <w:t>iris</w:t>
      </w:r>
      <w:r w:rsidRPr="0081631F">
        <w:rPr>
          <w:rFonts w:ascii="var(--bs-font-monospace)" w:hAnsi="var(--bs-font-monospace)" w:cs="Courier New"/>
          <w:color w:val="007BA5"/>
          <w:bdr w:val="none" w:sz="0" w:space="0" w:color="auto" w:frame="1"/>
          <w:lang w:eastAsia="ko-KR"/>
        </w:rPr>
        <w:t xml:space="preserve">, petal_length </w:t>
      </w:r>
      <w:r w:rsidRPr="0081631F">
        <w:rPr>
          <w:rFonts w:ascii="var(--bs-font-monospace)" w:hAnsi="var(--bs-font-monospace)" w:cs="Courier New"/>
          <w:color w:val="5E5E5E"/>
          <w:bdr w:val="none" w:sz="0" w:space="0" w:color="auto" w:frame="1"/>
          <w:lang w:eastAsia="ko-KR"/>
        </w:rPr>
        <w:t>=</w:t>
      </w:r>
      <w:r w:rsidRPr="0081631F">
        <w:rPr>
          <w:rFonts w:ascii="var(--bs-font-monospace)" w:hAnsi="var(--bs-font-monospace)" w:cs="Courier New"/>
          <w:color w:val="007BA5"/>
          <w:bdr w:val="none" w:sz="0" w:space="0" w:color="auto" w:frame="1"/>
          <w:lang w:eastAsia="ko-KR"/>
        </w:rPr>
        <w:t xml:space="preserve"> </w:t>
      </w:r>
      <w:r w:rsidRPr="0081631F">
        <w:rPr>
          <w:rFonts w:ascii="var(--bs-font-monospace)" w:hAnsi="var(--bs-font-monospace)" w:cs="Courier New"/>
          <w:color w:val="111111"/>
          <w:bdr w:val="none" w:sz="0" w:space="0" w:color="auto" w:frame="1"/>
          <w:lang w:eastAsia="ko-KR"/>
        </w:rPr>
        <w:t>Petal.Length</w:t>
      </w:r>
      <w:r w:rsidRPr="0081631F">
        <w:rPr>
          <w:rFonts w:ascii="var(--bs-font-monospace)" w:hAnsi="var(--bs-font-monospace)" w:cs="Courier New"/>
          <w:color w:val="5E5E5E"/>
          <w:bdr w:val="none" w:sz="0" w:space="0" w:color="auto" w:frame="1"/>
          <w:lang w:eastAsia="ko-KR"/>
        </w:rPr>
        <w:t>)</w:t>
      </w:r>
    </w:p>
    <w:p w14:paraId="1FB1E814" w14:textId="78C0B42D" w:rsidR="0081631F" w:rsidRDefault="0081631F"/>
    <w:p w14:paraId="13CD1E48" w14:textId="0EF7469D" w:rsidR="0081631F" w:rsidRDefault="0081631F"/>
    <w:p w14:paraId="3F5CB506" w14:textId="12DFD199" w:rsidR="0081631F" w:rsidRDefault="0081631F">
      <w:r>
        <w:t>merge</w:t>
      </w:r>
    </w:p>
    <w:p w14:paraId="2F788345" w14:textId="7BF6DA5C" w:rsidR="0081631F" w:rsidRDefault="0081631F"/>
    <w:p w14:paraId="48240178" w14:textId="4FFEADB4" w:rsidR="0081631F" w:rsidRDefault="0081631F"/>
    <w:p w14:paraId="785AA602" w14:textId="215B4A87" w:rsidR="0081631F" w:rsidRDefault="0081631F">
      <w:r>
        <w:t xml:space="preserve">left </w:t>
      </w:r>
    </w:p>
    <w:p w14:paraId="4646EF64" w14:textId="720659A9" w:rsidR="0081631F" w:rsidRDefault="0081631F"/>
    <w:p w14:paraId="78AA94D0" w14:textId="6583429E" w:rsidR="0081631F" w:rsidRDefault="0081631F">
      <w:r>
        <w:t>append</w:t>
      </w:r>
    </w:p>
    <w:p w14:paraId="779F9F48" w14:textId="7EE08429" w:rsidR="0081631F" w:rsidRDefault="0081631F"/>
    <w:p w14:paraId="0A9A4269" w14:textId="12425F2A" w:rsidR="0081631F" w:rsidRDefault="007503A6">
      <w:r>
        <w:t xml:space="preserve">sort </w:t>
      </w:r>
    </w:p>
    <w:p w14:paraId="17498BDA" w14:textId="382FD1D4" w:rsidR="007503A6" w:rsidRDefault="007503A6">
      <w:r>
        <w:t>arrange()</w:t>
      </w:r>
    </w:p>
    <w:p w14:paraId="1F8E98A9" w14:textId="77777777" w:rsidR="0081631F" w:rsidRDefault="0081631F"/>
    <w:p w14:paraId="553693E3" w14:textId="5A706812" w:rsidR="0081631F" w:rsidRDefault="0081631F">
      <w:r>
        <w:t>transpose data</w:t>
      </w:r>
    </w:p>
    <w:p w14:paraId="25555AC0" w14:textId="1C3485DB" w:rsidR="0081631F" w:rsidRDefault="0081631F"/>
    <w:p w14:paraId="25FFE2ED" w14:textId="5436C23E" w:rsidR="0081631F" w:rsidRDefault="0081631F"/>
    <w:p w14:paraId="53C69AA7" w14:textId="3843AA58" w:rsidR="0081631F" w:rsidRDefault="0081631F">
      <w:r>
        <w:t xml:space="preserve">filter data </w:t>
      </w:r>
    </w:p>
    <w:p w14:paraId="16EAC032" w14:textId="02C63FD2" w:rsidR="0081631F" w:rsidRDefault="0081631F"/>
    <w:p w14:paraId="0A8B0FBE" w14:textId="6900454C" w:rsidR="0081631F" w:rsidRDefault="0081631F">
      <w:r>
        <w:t>select data</w:t>
      </w:r>
    </w:p>
    <w:p w14:paraId="4A6F5951" w14:textId="7DFC352E" w:rsidR="0081631F" w:rsidRDefault="0081631F"/>
    <w:p w14:paraId="4F913426" w14:textId="168D7010" w:rsidR="0081631F" w:rsidRDefault="0081631F">
      <w:r>
        <w:t>ls()</w:t>
      </w:r>
    </w:p>
    <w:p w14:paraId="4B10D174" w14:textId="29189DA1" w:rsidR="0081631F" w:rsidRDefault="0081631F">
      <w:r>
        <w:t>rm()</w:t>
      </w:r>
    </w:p>
    <w:p w14:paraId="3063FDDC" w14:textId="249E4056" w:rsidR="0081631F" w:rsidRDefault="0081631F">
      <w:r>
        <w:t>data()</w:t>
      </w:r>
    </w:p>
    <w:p w14:paraId="6616D6DE" w14:textId="22F282F8" w:rsidR="00B45B8E" w:rsidRDefault="00B45B8E">
      <w:r>
        <w:t>class()</w:t>
      </w:r>
    </w:p>
    <w:p w14:paraId="4C971FBC" w14:textId="3F887164" w:rsidR="00B45B8E" w:rsidRDefault="00B45B8E">
      <w:r>
        <w:t>str()</w:t>
      </w:r>
    </w:p>
    <w:p w14:paraId="7072D108" w14:textId="2661027F" w:rsidR="00B45B8E" w:rsidRDefault="00B45B8E"/>
    <w:p w14:paraId="1BC27F90" w14:textId="77777777" w:rsidR="00B45B8E" w:rsidRDefault="00B45B8E" w:rsidP="00B45B8E">
      <w:pPr>
        <w:pStyle w:val="HTMLPreformatted"/>
        <w:shd w:val="clear" w:color="auto" w:fill="F7F7F7"/>
        <w:rPr>
          <w:rFonts w:ascii="Consolas" w:hAnsi="Consolas"/>
          <w:color w:val="333333"/>
          <w:spacing w:val="3"/>
          <w:sz w:val="24"/>
          <w:szCs w:val="24"/>
        </w:rPr>
      </w:pP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 xml:space="preserve">ind </w:t>
      </w:r>
      <w:r>
        <w:rPr>
          <w:rStyle w:val="ot"/>
          <w:rFonts w:ascii="Consolas" w:hAnsi="Consolas"/>
          <w:color w:val="007020"/>
          <w:spacing w:val="3"/>
          <w:bdr w:val="none" w:sz="0" w:space="0" w:color="auto" w:frame="1"/>
        </w:rPr>
        <w:t>&lt;-</w:t>
      </w: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06287E"/>
          <w:spacing w:val="3"/>
          <w:bdr w:val="none" w:sz="0" w:space="0" w:color="auto" w:frame="1"/>
        </w:rPr>
        <w:t>which</w:t>
      </w: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(murders</w:t>
      </w:r>
      <w:r>
        <w:rPr>
          <w:rStyle w:val="sc"/>
          <w:rFonts w:ascii="Consolas" w:hAnsi="Consolas"/>
          <w:color w:val="4070A0"/>
          <w:spacing w:val="3"/>
          <w:bdr w:val="none" w:sz="0" w:space="0" w:color="auto" w:frame="1"/>
        </w:rPr>
        <w:t>$</w:t>
      </w: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 xml:space="preserve">state </w:t>
      </w:r>
      <w:r>
        <w:rPr>
          <w:rStyle w:val="sc"/>
          <w:rFonts w:ascii="Consolas" w:hAnsi="Consolas"/>
          <w:color w:val="4070A0"/>
          <w:spacing w:val="3"/>
          <w:bdr w:val="none" w:sz="0" w:space="0" w:color="auto" w:frame="1"/>
        </w:rPr>
        <w:t>==</w:t>
      </w: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 xml:space="preserve"> </w:t>
      </w:r>
      <w:r>
        <w:rPr>
          <w:rStyle w:val="st"/>
          <w:rFonts w:ascii="Consolas" w:hAnsi="Consolas"/>
          <w:color w:val="4070A0"/>
          <w:spacing w:val="3"/>
          <w:bdr w:val="none" w:sz="0" w:space="0" w:color="auto" w:frame="1"/>
        </w:rPr>
        <w:t>"California"</w:t>
      </w: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)</w:t>
      </w:r>
    </w:p>
    <w:p w14:paraId="72A99202" w14:textId="1D917142" w:rsidR="00B45B8E" w:rsidRDefault="00B45B8E"/>
    <w:p w14:paraId="6FB2B023" w14:textId="5644CA34" w:rsidR="007503A6" w:rsidRDefault="007503A6"/>
    <w:p w14:paraId="60DE1946" w14:textId="77777777" w:rsidR="007503A6" w:rsidRDefault="007503A6" w:rsidP="007503A6">
      <w:pPr>
        <w:pStyle w:val="HTMLPreformatted"/>
        <w:shd w:val="clear" w:color="auto" w:fill="F7F7F7"/>
        <w:rPr>
          <w:rFonts w:ascii="Consolas" w:hAnsi="Consolas"/>
          <w:color w:val="333333"/>
          <w:spacing w:val="3"/>
          <w:sz w:val="24"/>
          <w:szCs w:val="24"/>
        </w:rPr>
      </w:pP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 xml:space="preserve">murders </w:t>
      </w:r>
      <w:r>
        <w:rPr>
          <w:rStyle w:val="sc"/>
          <w:rFonts w:ascii="Consolas" w:hAnsi="Consolas"/>
          <w:color w:val="4070A0"/>
          <w:spacing w:val="3"/>
          <w:bdr w:val="none" w:sz="0" w:space="0" w:color="auto" w:frame="1"/>
        </w:rPr>
        <w:t>%&gt;%</w:t>
      </w: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 xml:space="preserve"> </w:t>
      </w:r>
      <w:r>
        <w:rPr>
          <w:rStyle w:val="fu"/>
          <w:rFonts w:ascii="Consolas" w:hAnsi="Consolas"/>
          <w:color w:val="06287E"/>
          <w:spacing w:val="3"/>
          <w:bdr w:val="none" w:sz="0" w:space="0" w:color="auto" w:frame="1"/>
        </w:rPr>
        <w:t>top_n</w:t>
      </w: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(</w:t>
      </w:r>
      <w:r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5</w:t>
      </w: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, rate)</w:t>
      </w:r>
    </w:p>
    <w:p w14:paraId="280E1E69" w14:textId="47063147" w:rsidR="007503A6" w:rsidRDefault="002425A7">
      <w:r w:rsidRPr="002425A7">
        <w:t>murders &lt;- mutate(murders, rate = total / population * 100000)</w:t>
      </w:r>
    </w:p>
    <w:p w14:paraId="539D569F" w14:textId="6CAB5E64" w:rsidR="002425A7" w:rsidRDefault="002425A7">
      <w:r w:rsidRPr="002425A7">
        <w:t>filter(murders, rate &lt;= 0.7)</w:t>
      </w:r>
    </w:p>
    <w:p w14:paraId="055103F7" w14:textId="0CC9EB6B" w:rsidR="002425A7" w:rsidRDefault="002425A7"/>
    <w:p w14:paraId="39592218" w14:textId="24047AEC" w:rsidR="002425A7" w:rsidRDefault="002425A7">
      <w:r w:rsidRPr="002425A7">
        <w:t>murders[, population_in_millions := population / 10^6]</w:t>
      </w:r>
    </w:p>
    <w:p w14:paraId="5AEC8048" w14:textId="3C05D473" w:rsidR="002425A7" w:rsidRDefault="002425A7"/>
    <w:p w14:paraId="46B41100" w14:textId="64A3B319" w:rsidR="002425A7" w:rsidRDefault="002425A7">
      <w:hyperlink r:id="rId8" w:history="1">
        <w:r w:rsidRPr="00E647F1">
          <w:rPr>
            <w:rStyle w:val="Hyperlink"/>
          </w:rPr>
          <w:t>https://rafalab.github.io/dsbook/data-table.html</w:t>
        </w:r>
      </w:hyperlink>
    </w:p>
    <w:p w14:paraId="3D396016" w14:textId="771ABD24" w:rsidR="002425A7" w:rsidRDefault="002425A7"/>
    <w:p w14:paraId="57D6FFF8" w14:textId="78F3302E" w:rsidR="002425A7" w:rsidRDefault="002425A7"/>
    <w:p w14:paraId="423BF0BD" w14:textId="77777777" w:rsidR="002425A7" w:rsidRDefault="002425A7" w:rsidP="002425A7">
      <w:r>
        <w:t>library(ggthemes)</w:t>
      </w:r>
    </w:p>
    <w:p w14:paraId="108F55E9" w14:textId="77777777" w:rsidR="002425A7" w:rsidRDefault="002425A7" w:rsidP="002425A7">
      <w:r>
        <w:t>library(ggrepel)</w:t>
      </w:r>
    </w:p>
    <w:p w14:paraId="65DF778D" w14:textId="77777777" w:rsidR="002425A7" w:rsidRDefault="002425A7" w:rsidP="002425A7"/>
    <w:p w14:paraId="48FA46FF" w14:textId="77777777" w:rsidR="002425A7" w:rsidRDefault="002425A7" w:rsidP="002425A7">
      <w:r>
        <w:t xml:space="preserve">r &lt;- murders %&gt;% </w:t>
      </w:r>
    </w:p>
    <w:p w14:paraId="44827842" w14:textId="77777777" w:rsidR="002425A7" w:rsidRDefault="002425A7" w:rsidP="002425A7">
      <w:r>
        <w:t xml:space="preserve">  summarize(rate = sum(total) /  sum(population) * 10^6) %&gt;%</w:t>
      </w:r>
    </w:p>
    <w:p w14:paraId="5C4C4ABA" w14:textId="77777777" w:rsidR="002425A7" w:rsidRDefault="002425A7" w:rsidP="002425A7">
      <w:r>
        <w:t xml:space="preserve">  pull(rate)</w:t>
      </w:r>
    </w:p>
    <w:p w14:paraId="75DB97BC" w14:textId="77777777" w:rsidR="002425A7" w:rsidRDefault="002425A7" w:rsidP="002425A7"/>
    <w:p w14:paraId="04590328" w14:textId="77777777" w:rsidR="002425A7" w:rsidRDefault="002425A7" w:rsidP="002425A7">
      <w:r>
        <w:t xml:space="preserve">murders %&gt;% ggplot(aes(population/10^6, total, label = abb)) +   </w:t>
      </w:r>
    </w:p>
    <w:p w14:paraId="65DAD2BF" w14:textId="77777777" w:rsidR="002425A7" w:rsidRDefault="002425A7" w:rsidP="002425A7">
      <w:r>
        <w:t xml:space="preserve">  geom_abline(intercept = log10(r), lty = 2, color = "darkgrey") +</w:t>
      </w:r>
    </w:p>
    <w:p w14:paraId="16D3D297" w14:textId="77777777" w:rsidR="002425A7" w:rsidRDefault="002425A7" w:rsidP="002425A7">
      <w:r>
        <w:t xml:space="preserve">  geom_point(aes(col=region), size = 3) +</w:t>
      </w:r>
    </w:p>
    <w:p w14:paraId="57429F3B" w14:textId="77777777" w:rsidR="002425A7" w:rsidRDefault="002425A7" w:rsidP="002425A7">
      <w:r>
        <w:t xml:space="preserve">  geom_text_repel() + </w:t>
      </w:r>
    </w:p>
    <w:p w14:paraId="31E37300" w14:textId="77777777" w:rsidR="002425A7" w:rsidRDefault="002425A7" w:rsidP="002425A7">
      <w:r>
        <w:t xml:space="preserve">  scale_x_log10() +</w:t>
      </w:r>
    </w:p>
    <w:p w14:paraId="7DBF954C" w14:textId="77777777" w:rsidR="002425A7" w:rsidRDefault="002425A7" w:rsidP="002425A7">
      <w:r>
        <w:t xml:space="preserve">  scale_y_log10() +</w:t>
      </w:r>
    </w:p>
    <w:p w14:paraId="39CF7DB2" w14:textId="77777777" w:rsidR="002425A7" w:rsidRDefault="002425A7" w:rsidP="002425A7">
      <w:r>
        <w:t xml:space="preserve">  xlab("Populations in millions (log scale)") + </w:t>
      </w:r>
    </w:p>
    <w:p w14:paraId="6815DD85" w14:textId="77777777" w:rsidR="002425A7" w:rsidRDefault="002425A7" w:rsidP="002425A7">
      <w:r>
        <w:t xml:space="preserve">  ylab("Total number of murders (log scale)") +</w:t>
      </w:r>
    </w:p>
    <w:p w14:paraId="29E01893" w14:textId="77777777" w:rsidR="002425A7" w:rsidRDefault="002425A7" w:rsidP="002425A7">
      <w:r>
        <w:t xml:space="preserve">  ggtitle("US Gun Murders in 2010") + </w:t>
      </w:r>
    </w:p>
    <w:p w14:paraId="151B9067" w14:textId="77777777" w:rsidR="002425A7" w:rsidRDefault="002425A7" w:rsidP="002425A7">
      <w:r>
        <w:t xml:space="preserve">  scale_color_discrete(name = "Region") +</w:t>
      </w:r>
    </w:p>
    <w:p w14:paraId="248C3BBD" w14:textId="2FC20227" w:rsidR="002425A7" w:rsidRDefault="002425A7" w:rsidP="0076635A">
      <w:pPr>
        <w:ind w:firstLine="96"/>
      </w:pPr>
      <w:r>
        <w:t>theme_economist()</w:t>
      </w:r>
    </w:p>
    <w:p w14:paraId="4B6AC520" w14:textId="3CFB49A7" w:rsidR="0076635A" w:rsidRDefault="0076635A" w:rsidP="0076635A">
      <w:pPr>
        <w:ind w:firstLine="96"/>
      </w:pPr>
    </w:p>
    <w:p w14:paraId="0F4553FA" w14:textId="3DAFD958" w:rsidR="0076635A" w:rsidRDefault="0076635A" w:rsidP="0076635A">
      <w:pPr>
        <w:ind w:firstLine="96"/>
      </w:pPr>
      <w:r>
        <w:t>ch 10.7</w:t>
      </w:r>
    </w:p>
    <w:p w14:paraId="1E31E45B" w14:textId="77777777" w:rsidR="0076635A" w:rsidRDefault="0076635A" w:rsidP="0076635A">
      <w:pPr>
        <w:ind w:firstLine="96"/>
      </w:pPr>
    </w:p>
    <w:p w14:paraId="1ED22A5E" w14:textId="77777777" w:rsidR="0076635A" w:rsidRDefault="0076635A" w:rsidP="0076635A">
      <w:pPr>
        <w:ind w:firstLine="96"/>
      </w:pPr>
      <w:r>
        <w:t>past_year &lt;- 1970</w:t>
      </w:r>
    </w:p>
    <w:p w14:paraId="7FB01164" w14:textId="77777777" w:rsidR="0076635A" w:rsidRDefault="0076635A" w:rsidP="0076635A">
      <w:pPr>
        <w:ind w:firstLine="96"/>
      </w:pPr>
      <w:r>
        <w:t>present_year &lt;- 2010</w:t>
      </w:r>
    </w:p>
    <w:p w14:paraId="209820D7" w14:textId="77777777" w:rsidR="0076635A" w:rsidRDefault="0076635A" w:rsidP="0076635A">
      <w:pPr>
        <w:ind w:firstLine="96"/>
      </w:pPr>
      <w:r>
        <w:t>years &lt;- c(past_year, present_year)</w:t>
      </w:r>
    </w:p>
    <w:p w14:paraId="0730A729" w14:textId="77777777" w:rsidR="0076635A" w:rsidRDefault="0076635A" w:rsidP="0076635A">
      <w:pPr>
        <w:ind w:firstLine="96"/>
      </w:pPr>
      <w:r>
        <w:t xml:space="preserve">gapminder %&gt;% </w:t>
      </w:r>
    </w:p>
    <w:p w14:paraId="70897535" w14:textId="77777777" w:rsidR="0076635A" w:rsidRDefault="0076635A" w:rsidP="0076635A">
      <w:pPr>
        <w:ind w:firstLine="96"/>
      </w:pPr>
      <w:r>
        <w:lastRenderedPageBreak/>
        <w:t xml:space="preserve">  filter(year %in% years &amp; !is.na(gdp)) %&gt;%</w:t>
      </w:r>
    </w:p>
    <w:p w14:paraId="64625DA0" w14:textId="77777777" w:rsidR="0076635A" w:rsidRDefault="0076635A" w:rsidP="0076635A">
      <w:pPr>
        <w:ind w:firstLine="96"/>
      </w:pPr>
      <w:r>
        <w:t xml:space="preserve">  mutate(west = ifelse(group == "West", "West", "Developing")) %&gt;%</w:t>
      </w:r>
    </w:p>
    <w:p w14:paraId="2CAEA834" w14:textId="77777777" w:rsidR="0076635A" w:rsidRDefault="0076635A" w:rsidP="0076635A">
      <w:pPr>
        <w:ind w:firstLine="96"/>
      </w:pPr>
      <w:r>
        <w:t xml:space="preserve">  ggplot(aes(dollars_per_day)) +</w:t>
      </w:r>
    </w:p>
    <w:p w14:paraId="4377AE01" w14:textId="77777777" w:rsidR="0076635A" w:rsidRDefault="0076635A" w:rsidP="0076635A">
      <w:pPr>
        <w:ind w:firstLine="96"/>
      </w:pPr>
      <w:r>
        <w:t xml:space="preserve">  geom_histogram(binwidth = 1, color = "black") +</w:t>
      </w:r>
    </w:p>
    <w:p w14:paraId="615B3168" w14:textId="77777777" w:rsidR="0076635A" w:rsidRDefault="0076635A" w:rsidP="0076635A">
      <w:pPr>
        <w:ind w:firstLine="96"/>
      </w:pPr>
      <w:r>
        <w:t xml:space="preserve">  scale_x_continuous(trans = "log2") + </w:t>
      </w:r>
    </w:p>
    <w:p w14:paraId="62F23E00" w14:textId="2FE47CB9" w:rsidR="0076635A" w:rsidRDefault="0076635A" w:rsidP="0076635A">
      <w:pPr>
        <w:ind w:firstLine="96"/>
      </w:pPr>
      <w:r>
        <w:t xml:space="preserve">  facet_grid(year ~ west)</w:t>
      </w:r>
    </w:p>
    <w:p w14:paraId="6B919FDE" w14:textId="0009495C" w:rsidR="0076635A" w:rsidRDefault="0076635A" w:rsidP="0076635A">
      <w:pPr>
        <w:ind w:firstLine="96"/>
      </w:pPr>
    </w:p>
    <w:p w14:paraId="7F500857" w14:textId="5D5ABE32" w:rsidR="0076635A" w:rsidRDefault="0076635A" w:rsidP="0076635A">
      <w:pPr>
        <w:ind w:firstLine="96"/>
      </w:pPr>
    </w:p>
    <w:p w14:paraId="140E27D4" w14:textId="77777777" w:rsidR="0076635A" w:rsidRDefault="0076635A" w:rsidP="0076635A">
      <w:pPr>
        <w:ind w:firstLine="96"/>
      </w:pPr>
      <w:r>
        <w:t>data(murders)</w:t>
      </w:r>
    </w:p>
    <w:p w14:paraId="7E1ABE76" w14:textId="77777777" w:rsidR="0076635A" w:rsidRDefault="0076635A" w:rsidP="0076635A">
      <w:pPr>
        <w:ind w:firstLine="96"/>
      </w:pPr>
      <w:r>
        <w:t>murders %&gt;% mutate(murder_rate = total / population * 100000) %&gt;%</w:t>
      </w:r>
    </w:p>
    <w:p w14:paraId="6309BBE3" w14:textId="77777777" w:rsidR="0076635A" w:rsidRDefault="0076635A" w:rsidP="0076635A">
      <w:pPr>
        <w:ind w:firstLine="96"/>
      </w:pPr>
      <w:r>
        <w:t xml:space="preserve">  mutate(state = reorder(state, murder_rate)) %&gt;%</w:t>
      </w:r>
    </w:p>
    <w:p w14:paraId="0779D999" w14:textId="77777777" w:rsidR="0076635A" w:rsidRDefault="0076635A" w:rsidP="0076635A">
      <w:pPr>
        <w:ind w:firstLine="96"/>
      </w:pPr>
      <w:r>
        <w:t xml:space="preserve">  ggplot(aes(state, murder_rate)) +</w:t>
      </w:r>
    </w:p>
    <w:p w14:paraId="689D65CC" w14:textId="77777777" w:rsidR="0076635A" w:rsidRDefault="0076635A" w:rsidP="0076635A">
      <w:pPr>
        <w:ind w:firstLine="96"/>
      </w:pPr>
      <w:r>
        <w:t xml:space="preserve">  geom_bar(stat="identity") +</w:t>
      </w:r>
    </w:p>
    <w:p w14:paraId="79572B2E" w14:textId="77777777" w:rsidR="0076635A" w:rsidRDefault="0076635A" w:rsidP="0076635A">
      <w:pPr>
        <w:ind w:firstLine="96"/>
      </w:pPr>
      <w:r>
        <w:t xml:space="preserve">  coord_flip() +</w:t>
      </w:r>
    </w:p>
    <w:p w14:paraId="20208F61" w14:textId="77777777" w:rsidR="0076635A" w:rsidRDefault="0076635A" w:rsidP="0076635A">
      <w:pPr>
        <w:ind w:firstLine="96"/>
      </w:pPr>
      <w:r>
        <w:t xml:space="preserve">  </w:t>
      </w:r>
      <w:r w:rsidRPr="0076635A">
        <w:rPr>
          <w:highlight w:val="yellow"/>
        </w:rPr>
        <w:t>theme(axis.text.y = element_text(size = 6)) +</w:t>
      </w:r>
    </w:p>
    <w:p w14:paraId="7D3F70E2" w14:textId="5DE76754" w:rsidR="0076635A" w:rsidRDefault="0076635A" w:rsidP="0076635A">
      <w:pPr>
        <w:ind w:firstLine="96"/>
      </w:pPr>
      <w:r>
        <w:t xml:space="preserve">  xlab("")</w:t>
      </w:r>
    </w:p>
    <w:p w14:paraId="1173D8F6" w14:textId="40C67F3F" w:rsidR="00E81CC8" w:rsidRDefault="00E81CC8" w:rsidP="0076635A">
      <w:pPr>
        <w:ind w:firstLine="96"/>
      </w:pPr>
    </w:p>
    <w:p w14:paraId="1A0C5F31" w14:textId="62FC83F6" w:rsidR="00E81CC8" w:rsidRDefault="00E81CC8" w:rsidP="0076635A">
      <w:pPr>
        <w:ind w:firstLine="96"/>
      </w:pPr>
    </w:p>
    <w:p w14:paraId="6DEF5518" w14:textId="77777777" w:rsidR="00E81CC8" w:rsidRDefault="00E81CC8" w:rsidP="00E81CC8">
      <w:pPr>
        <w:ind w:firstLine="96"/>
      </w:pPr>
      <w:r>
        <w:t>west &lt;- c("Western Europe","Northern Europe","Southern Europe",</w:t>
      </w:r>
    </w:p>
    <w:p w14:paraId="11A06099" w14:textId="77777777" w:rsidR="00E81CC8" w:rsidRDefault="00E81CC8" w:rsidP="00E81CC8">
      <w:pPr>
        <w:ind w:firstLine="96"/>
      </w:pPr>
      <w:r>
        <w:t xml:space="preserve">          "Northern America","Australia and New Zealand")</w:t>
      </w:r>
    </w:p>
    <w:p w14:paraId="50A69031" w14:textId="77777777" w:rsidR="00E81CC8" w:rsidRDefault="00E81CC8" w:rsidP="00E81CC8">
      <w:pPr>
        <w:ind w:firstLine="96"/>
      </w:pPr>
    </w:p>
    <w:p w14:paraId="20F69400" w14:textId="77777777" w:rsidR="00E81CC8" w:rsidRDefault="00E81CC8" w:rsidP="00E81CC8">
      <w:pPr>
        <w:ind w:firstLine="96"/>
      </w:pPr>
      <w:r>
        <w:t xml:space="preserve">dat &lt;- gapminder %&gt;% </w:t>
      </w:r>
    </w:p>
    <w:p w14:paraId="2E988291" w14:textId="77777777" w:rsidR="00E81CC8" w:rsidRDefault="00E81CC8" w:rsidP="00E81CC8">
      <w:pPr>
        <w:ind w:firstLine="96"/>
      </w:pPr>
      <w:r>
        <w:t xml:space="preserve">  filter(year%in% c(2010, 2015) &amp; region %in% west &amp; </w:t>
      </w:r>
    </w:p>
    <w:p w14:paraId="2BD5C1DA" w14:textId="77777777" w:rsidR="00E81CC8" w:rsidRDefault="00E81CC8" w:rsidP="00E81CC8">
      <w:pPr>
        <w:ind w:firstLine="96"/>
      </w:pPr>
      <w:r>
        <w:t xml:space="preserve">           !is.na(life_expectancy) &amp; population &gt; 10^7) </w:t>
      </w:r>
    </w:p>
    <w:p w14:paraId="427AA57B" w14:textId="77777777" w:rsidR="00E81CC8" w:rsidRDefault="00E81CC8" w:rsidP="00E81CC8">
      <w:pPr>
        <w:ind w:firstLine="96"/>
      </w:pPr>
    </w:p>
    <w:p w14:paraId="762B3EFD" w14:textId="77777777" w:rsidR="00E81CC8" w:rsidRDefault="00E81CC8" w:rsidP="00E81CC8">
      <w:pPr>
        <w:ind w:firstLine="96"/>
      </w:pPr>
      <w:r>
        <w:t>dat %&gt;%</w:t>
      </w:r>
    </w:p>
    <w:p w14:paraId="741C71E8" w14:textId="77777777" w:rsidR="00E81CC8" w:rsidRDefault="00E81CC8" w:rsidP="00E81CC8">
      <w:pPr>
        <w:ind w:firstLine="96"/>
      </w:pPr>
      <w:r>
        <w:t xml:space="preserve">  mutate(location = ifelse(year == 2010, 1, 2), </w:t>
      </w:r>
    </w:p>
    <w:p w14:paraId="024AD72F" w14:textId="77777777" w:rsidR="00E81CC8" w:rsidRDefault="00E81CC8" w:rsidP="00E81CC8">
      <w:pPr>
        <w:ind w:firstLine="96"/>
      </w:pPr>
      <w:r>
        <w:t xml:space="preserve">         location = ifelse(year == 2015 &amp; </w:t>
      </w:r>
    </w:p>
    <w:p w14:paraId="0C2DC9F8" w14:textId="77777777" w:rsidR="00E81CC8" w:rsidRDefault="00E81CC8" w:rsidP="00E81CC8">
      <w:pPr>
        <w:ind w:firstLine="96"/>
      </w:pPr>
      <w:r>
        <w:t xml:space="preserve">                             country %in% c("United Kingdom", "Portugal"),</w:t>
      </w:r>
    </w:p>
    <w:p w14:paraId="53A9E2CC" w14:textId="77777777" w:rsidR="00E81CC8" w:rsidRDefault="00E81CC8" w:rsidP="00E81CC8">
      <w:pPr>
        <w:ind w:firstLine="96"/>
      </w:pPr>
      <w:r>
        <w:t xml:space="preserve">                           location+0.22, location),</w:t>
      </w:r>
    </w:p>
    <w:p w14:paraId="376E8351" w14:textId="77777777" w:rsidR="00E81CC8" w:rsidRDefault="00E81CC8" w:rsidP="00E81CC8">
      <w:pPr>
        <w:ind w:firstLine="96"/>
      </w:pPr>
      <w:r>
        <w:t xml:space="preserve">         hjust = ifelse(year == 2010, 1, 0)) %&gt;%</w:t>
      </w:r>
    </w:p>
    <w:p w14:paraId="25B09577" w14:textId="77777777" w:rsidR="00E81CC8" w:rsidRDefault="00E81CC8" w:rsidP="00E81CC8">
      <w:pPr>
        <w:ind w:firstLine="96"/>
      </w:pPr>
      <w:r>
        <w:t xml:space="preserve">  mutate(year = as.factor(year)) %&gt;%</w:t>
      </w:r>
    </w:p>
    <w:p w14:paraId="0262C44F" w14:textId="77777777" w:rsidR="00E81CC8" w:rsidRDefault="00E81CC8" w:rsidP="00E81CC8">
      <w:pPr>
        <w:ind w:firstLine="96"/>
      </w:pPr>
      <w:r>
        <w:t xml:space="preserve">  ggplot(aes(year, life_expectancy, group = country)) +</w:t>
      </w:r>
    </w:p>
    <w:p w14:paraId="2211C884" w14:textId="77777777" w:rsidR="00E81CC8" w:rsidRDefault="00E81CC8" w:rsidP="00E81CC8">
      <w:pPr>
        <w:ind w:firstLine="96"/>
      </w:pPr>
      <w:r>
        <w:t xml:space="preserve">  geom_line(aes(color = country), show.legend = FALSE) +</w:t>
      </w:r>
    </w:p>
    <w:p w14:paraId="1F46442D" w14:textId="77777777" w:rsidR="00E81CC8" w:rsidRDefault="00E81CC8" w:rsidP="00E81CC8">
      <w:pPr>
        <w:ind w:firstLine="96"/>
      </w:pPr>
      <w:r>
        <w:t xml:space="preserve">  geom_text(aes(x = location, label = country, hjust = hjust), </w:t>
      </w:r>
    </w:p>
    <w:p w14:paraId="65B2431E" w14:textId="77777777" w:rsidR="00E81CC8" w:rsidRDefault="00E81CC8" w:rsidP="00E81CC8">
      <w:pPr>
        <w:ind w:firstLine="96"/>
      </w:pPr>
      <w:r>
        <w:t xml:space="preserve">            show.legend = FALSE) +</w:t>
      </w:r>
    </w:p>
    <w:p w14:paraId="0C5F6E5B" w14:textId="792EAFE5" w:rsidR="00E81CC8" w:rsidRDefault="00E81CC8" w:rsidP="00E81CC8">
      <w:pPr>
        <w:ind w:firstLine="96"/>
      </w:pPr>
      <w:r>
        <w:t xml:space="preserve">  xlab("") + ylab("Life Expectancy")</w:t>
      </w:r>
    </w:p>
    <w:p w14:paraId="0F1ED75C" w14:textId="66E19ABA" w:rsidR="00E81CC8" w:rsidRDefault="00E81CC8" w:rsidP="00E81CC8">
      <w:pPr>
        <w:ind w:firstLine="96"/>
      </w:pPr>
    </w:p>
    <w:p w14:paraId="77F9BD8A" w14:textId="0DA66DB9" w:rsidR="00E81CC8" w:rsidRDefault="00E81CC8" w:rsidP="00E81CC8">
      <w:pPr>
        <w:ind w:firstLine="96"/>
      </w:pPr>
    </w:p>
    <w:p w14:paraId="44CC15B8" w14:textId="646A0092" w:rsidR="00E81CC8" w:rsidRDefault="00E81CC8" w:rsidP="00E81CC8">
      <w:pPr>
        <w:ind w:firstLine="96"/>
      </w:pPr>
    </w:p>
    <w:p w14:paraId="51A4BAE1" w14:textId="37A21B69" w:rsidR="00E81CC8" w:rsidRDefault="00E81CC8" w:rsidP="00E81CC8">
      <w:pPr>
        <w:ind w:firstLine="96"/>
      </w:pPr>
    </w:p>
    <w:p w14:paraId="61026488" w14:textId="4CFD75B9" w:rsidR="00E81CC8" w:rsidRDefault="00E81CC8" w:rsidP="00E81CC8">
      <w:pPr>
        <w:ind w:firstLine="96"/>
      </w:pPr>
      <w:r>
        <w:t>different 2015-2020 *** map</w:t>
      </w:r>
    </w:p>
    <w:p w14:paraId="329A29A0" w14:textId="77777777" w:rsidR="00E81CC8" w:rsidRDefault="00E81CC8" w:rsidP="00E81CC8">
      <w:pPr>
        <w:ind w:firstLine="96"/>
      </w:pPr>
      <w:bookmarkStart w:id="0" w:name="_GoBack"/>
      <w:bookmarkEnd w:id="0"/>
    </w:p>
    <w:p w14:paraId="67740651" w14:textId="77C53F81" w:rsidR="00E81CC8" w:rsidRDefault="00E81CC8" w:rsidP="00E81CC8">
      <w:pPr>
        <w:ind w:firstLine="96"/>
      </w:pPr>
    </w:p>
    <w:p w14:paraId="07768CB1" w14:textId="77777777" w:rsidR="00E81CC8" w:rsidRDefault="00E81CC8" w:rsidP="00E81CC8">
      <w:pPr>
        <w:ind w:firstLine="96"/>
      </w:pPr>
      <w:r>
        <w:t>library(ggrepel)</w:t>
      </w:r>
    </w:p>
    <w:p w14:paraId="6A000AE9" w14:textId="77777777" w:rsidR="00E81CC8" w:rsidRDefault="00E81CC8" w:rsidP="00E81CC8">
      <w:pPr>
        <w:ind w:firstLine="96"/>
      </w:pPr>
      <w:r>
        <w:t xml:space="preserve">dat %&gt;% </w:t>
      </w:r>
    </w:p>
    <w:p w14:paraId="1EAF77B8" w14:textId="77777777" w:rsidR="00E81CC8" w:rsidRDefault="00E81CC8" w:rsidP="00E81CC8">
      <w:pPr>
        <w:ind w:firstLine="96"/>
      </w:pPr>
      <w:r>
        <w:t xml:space="preserve">  mutate(year = paste0("life_expectancy_", year)) %&gt;%</w:t>
      </w:r>
    </w:p>
    <w:p w14:paraId="4C9096F9" w14:textId="77777777" w:rsidR="00E81CC8" w:rsidRDefault="00E81CC8" w:rsidP="00E81CC8">
      <w:pPr>
        <w:ind w:firstLine="96"/>
      </w:pPr>
      <w:r>
        <w:t xml:space="preserve">  select(country, year, life_expectancy) %&gt;% </w:t>
      </w:r>
    </w:p>
    <w:p w14:paraId="61FCB315" w14:textId="77777777" w:rsidR="00E81CC8" w:rsidRDefault="00E81CC8" w:rsidP="00E81CC8">
      <w:pPr>
        <w:ind w:firstLine="96"/>
      </w:pPr>
      <w:r>
        <w:t xml:space="preserve">  pivot_wider(names_from = "year", values_from="life_expectancy") %&gt;% </w:t>
      </w:r>
    </w:p>
    <w:p w14:paraId="366F2AA9" w14:textId="77777777" w:rsidR="00E81CC8" w:rsidRDefault="00E81CC8" w:rsidP="00E81CC8">
      <w:pPr>
        <w:ind w:firstLine="96"/>
      </w:pPr>
      <w:r>
        <w:t xml:space="preserve">  mutate(average = (life_expectancy_2015 + life_expectancy_2010)/2,</w:t>
      </w:r>
    </w:p>
    <w:p w14:paraId="61C45CCD" w14:textId="77777777" w:rsidR="00E81CC8" w:rsidRDefault="00E81CC8" w:rsidP="00E81CC8">
      <w:pPr>
        <w:ind w:firstLine="96"/>
      </w:pPr>
      <w:r>
        <w:t xml:space="preserve">         difference = life_expectancy_2015 - life_expectancy_2010) %&gt;%</w:t>
      </w:r>
    </w:p>
    <w:p w14:paraId="45290248" w14:textId="77777777" w:rsidR="00E81CC8" w:rsidRDefault="00E81CC8" w:rsidP="00E81CC8">
      <w:pPr>
        <w:ind w:firstLine="96"/>
      </w:pPr>
      <w:r>
        <w:t xml:space="preserve">  ggplot(aes(average, difference, label = country)) + </w:t>
      </w:r>
    </w:p>
    <w:p w14:paraId="51496DE1" w14:textId="77777777" w:rsidR="00E81CC8" w:rsidRDefault="00E81CC8" w:rsidP="00E81CC8">
      <w:pPr>
        <w:ind w:firstLine="96"/>
      </w:pPr>
      <w:r>
        <w:t xml:space="preserve">  geom_point() +</w:t>
      </w:r>
    </w:p>
    <w:p w14:paraId="090935E5" w14:textId="77777777" w:rsidR="00E81CC8" w:rsidRDefault="00E81CC8" w:rsidP="00E81CC8">
      <w:pPr>
        <w:ind w:firstLine="96"/>
      </w:pPr>
      <w:r>
        <w:t xml:space="preserve">  geom_text_repel() +</w:t>
      </w:r>
    </w:p>
    <w:p w14:paraId="41654DE9" w14:textId="77777777" w:rsidR="00E81CC8" w:rsidRDefault="00E81CC8" w:rsidP="00E81CC8">
      <w:pPr>
        <w:ind w:firstLine="96"/>
      </w:pPr>
      <w:r>
        <w:t xml:space="preserve">  geom_abline(lty = 2) +</w:t>
      </w:r>
    </w:p>
    <w:p w14:paraId="666AB491" w14:textId="77777777" w:rsidR="00E81CC8" w:rsidRDefault="00E81CC8" w:rsidP="00E81CC8">
      <w:pPr>
        <w:ind w:firstLine="96"/>
      </w:pPr>
      <w:r>
        <w:t xml:space="preserve">  xlab("Average of 2010 and 2015") + </w:t>
      </w:r>
    </w:p>
    <w:p w14:paraId="65222675" w14:textId="269DFF1C" w:rsidR="00E81CC8" w:rsidRDefault="00E81CC8" w:rsidP="00E81CC8">
      <w:pPr>
        <w:ind w:firstLine="96"/>
      </w:pPr>
      <w:r>
        <w:lastRenderedPageBreak/>
        <w:t xml:space="preserve">  ylab("Difference between 2015 and 2010")</w:t>
      </w:r>
    </w:p>
    <w:sectPr w:rsidR="00E81C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bs-font-monospace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0D4282"/>
    <w:multiLevelType w:val="multilevel"/>
    <w:tmpl w:val="D500E4E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8A04B1D"/>
    <w:multiLevelType w:val="multilevel"/>
    <w:tmpl w:val="C17EB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zIwMTE3M7M0MTVX0lEKTi0uzszPAykwqgUAaclpZywAAAA="/>
  </w:docVars>
  <w:rsids>
    <w:rsidRoot w:val="00E016E4"/>
    <w:rsid w:val="002425A7"/>
    <w:rsid w:val="005B13D5"/>
    <w:rsid w:val="0061265C"/>
    <w:rsid w:val="00736E44"/>
    <w:rsid w:val="007503A6"/>
    <w:rsid w:val="0076635A"/>
    <w:rsid w:val="0081631F"/>
    <w:rsid w:val="00B45B8E"/>
    <w:rsid w:val="00E016E4"/>
    <w:rsid w:val="00E0779D"/>
    <w:rsid w:val="00E4598D"/>
    <w:rsid w:val="00E81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848F0"/>
  <w15:chartTrackingRefBased/>
  <w15:docId w15:val="{4E05DBB2-967E-4F92-A071-C7D3ADC1A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13D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2">
    <w:name w:val="heading 2"/>
    <w:basedOn w:val="Normal"/>
    <w:next w:val="Normal"/>
    <w:link w:val="Heading2Char"/>
    <w:autoRedefine/>
    <w:qFormat/>
    <w:rsid w:val="005B13D5"/>
    <w:pPr>
      <w:keepNext/>
      <w:numPr>
        <w:ilvl w:val="1"/>
        <w:numId w:val="3"/>
      </w:numPr>
      <w:ind w:left="144" w:hanging="144"/>
      <w:jc w:val="center"/>
      <w:outlineLvl w:val="1"/>
    </w:pPr>
    <w:rPr>
      <w:rFonts w:asciiTheme="minorHAnsi" w:eastAsiaTheme="minorEastAsia" w:hAnsiTheme="minorHAnsi" w:cstheme="minorBidi"/>
      <w:b/>
      <w:sz w:val="22"/>
      <w:szCs w:val="22"/>
      <w:u w:val="single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B13D5"/>
    <w:rPr>
      <w:b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6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631F"/>
    <w:rPr>
      <w:rFonts w:ascii="Courier New" w:eastAsia="Times New Roman" w:hAnsi="Courier New" w:cs="Courier New"/>
      <w:sz w:val="20"/>
      <w:szCs w:val="20"/>
    </w:rPr>
  </w:style>
  <w:style w:type="character" w:customStyle="1" w:styleId="r-in">
    <w:name w:val="r-in"/>
    <w:basedOn w:val="DefaultParagraphFont"/>
    <w:rsid w:val="0081631F"/>
  </w:style>
  <w:style w:type="character" w:customStyle="1" w:styleId="fu">
    <w:name w:val="fu"/>
    <w:basedOn w:val="DefaultParagraphFont"/>
    <w:rsid w:val="0081631F"/>
  </w:style>
  <w:style w:type="character" w:customStyle="1" w:styleId="op">
    <w:name w:val="op"/>
    <w:basedOn w:val="DefaultParagraphFont"/>
    <w:rsid w:val="0081631F"/>
  </w:style>
  <w:style w:type="character" w:customStyle="1" w:styleId="va">
    <w:name w:val="va"/>
    <w:basedOn w:val="DefaultParagraphFont"/>
    <w:rsid w:val="0081631F"/>
  </w:style>
  <w:style w:type="character" w:styleId="HTMLCode">
    <w:name w:val="HTML Code"/>
    <w:basedOn w:val="DefaultParagraphFont"/>
    <w:uiPriority w:val="99"/>
    <w:semiHidden/>
    <w:unhideWhenUsed/>
    <w:rsid w:val="00B45B8E"/>
    <w:rPr>
      <w:rFonts w:ascii="Courier New" w:eastAsia="Times New Roman" w:hAnsi="Courier New" w:cs="Courier New"/>
      <w:sz w:val="20"/>
      <w:szCs w:val="20"/>
    </w:rPr>
  </w:style>
  <w:style w:type="character" w:customStyle="1" w:styleId="ot">
    <w:name w:val="ot"/>
    <w:basedOn w:val="DefaultParagraphFont"/>
    <w:rsid w:val="00B45B8E"/>
  </w:style>
  <w:style w:type="character" w:customStyle="1" w:styleId="sc">
    <w:name w:val="sc"/>
    <w:basedOn w:val="DefaultParagraphFont"/>
    <w:rsid w:val="00B45B8E"/>
  </w:style>
  <w:style w:type="character" w:customStyle="1" w:styleId="st">
    <w:name w:val="st"/>
    <w:basedOn w:val="DefaultParagraphFont"/>
    <w:rsid w:val="00B45B8E"/>
  </w:style>
  <w:style w:type="character" w:customStyle="1" w:styleId="dv">
    <w:name w:val="dv"/>
    <w:basedOn w:val="DefaultParagraphFont"/>
    <w:rsid w:val="007503A6"/>
  </w:style>
  <w:style w:type="character" w:styleId="Hyperlink">
    <w:name w:val="Hyperlink"/>
    <w:basedOn w:val="DefaultParagraphFont"/>
    <w:uiPriority w:val="99"/>
    <w:unhideWhenUsed/>
    <w:rsid w:val="002425A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falab.github.io/dsbook/data-table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3C4E3656339488411938DC21CC812" ma:contentTypeVersion="12" ma:contentTypeDescription="Create a new document." ma:contentTypeScope="" ma:versionID="8ba35283de124426c6a7304ed04718f9">
  <xsd:schema xmlns:xsd="http://www.w3.org/2001/XMLSchema" xmlns:xs="http://www.w3.org/2001/XMLSchema" xmlns:p="http://schemas.microsoft.com/office/2006/metadata/properties" xmlns:ns3="291a5d06-dd92-469d-b7f1-53f327cbe0d6" xmlns:ns4="39a1d341-bd4a-4cee-8082-9061cffbc1b3" targetNamespace="http://schemas.microsoft.com/office/2006/metadata/properties" ma:root="true" ma:fieldsID="b3c26ad8f06f68fd4dcbdd720d3cdd3a" ns3:_="" ns4:_="">
    <xsd:import namespace="291a5d06-dd92-469d-b7f1-53f327cbe0d6"/>
    <xsd:import namespace="39a1d341-bd4a-4cee-8082-9061cffbc1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a5d06-dd92-469d-b7f1-53f327cbe0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a1d341-bd4a-4cee-8082-9061cffbc1b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113CFC-8EBB-4E37-A75F-2DA17679CBD7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291a5d06-dd92-469d-b7f1-53f327cbe0d6"/>
    <ds:schemaRef ds:uri="http://purl.org/dc/terms/"/>
    <ds:schemaRef ds:uri="http://schemas.openxmlformats.org/package/2006/metadata/core-properties"/>
    <ds:schemaRef ds:uri="39a1d341-bd4a-4cee-8082-9061cffbc1b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8999D47D-0F73-40B0-956E-227AEE1A98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8616DBE-BC5F-4350-9590-48CE95B97A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1a5d06-dd92-469d-b7f1-53f327cbe0d6"/>
    <ds:schemaRef ds:uri="39a1d341-bd4a-4cee-8082-9061cffbc1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4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, Chansun</dc:creator>
  <cp:keywords/>
  <dc:description/>
  <cp:lastModifiedBy>Hong, Chansun</cp:lastModifiedBy>
  <cp:revision>5</cp:revision>
  <dcterms:created xsi:type="dcterms:W3CDTF">2022-03-16T02:40:00Z</dcterms:created>
  <dcterms:modified xsi:type="dcterms:W3CDTF">2022-03-17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3C4E3656339488411938DC21CC812</vt:lpwstr>
  </property>
</Properties>
</file>